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27817" w14:textId="0CC7E6BD" w:rsidR="00B66DC0" w:rsidRDefault="006A4A4B">
      <w:proofErr w:type="spellStart"/>
      <w:r>
        <w:t>CodeInPlace</w:t>
      </w:r>
      <w:proofErr w:type="spellEnd"/>
      <w:r>
        <w:t xml:space="preserve"> – Final Project</w:t>
      </w:r>
    </w:p>
    <w:p w14:paraId="6BEBA42B" w14:textId="0E075CFD" w:rsidR="006A4A4B" w:rsidRDefault="006A4A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3"/>
        <w:gridCol w:w="4463"/>
      </w:tblGrid>
      <w:tr w:rsidR="006A4A4B" w14:paraId="28C19A8B" w14:textId="77777777" w:rsidTr="006A4A4B">
        <w:tc>
          <w:tcPr>
            <w:tcW w:w="4508" w:type="dxa"/>
          </w:tcPr>
          <w:p w14:paraId="0DA0A17F" w14:textId="77777777" w:rsidR="006A4A4B" w:rsidRDefault="006A4A4B" w:rsidP="006A4A4B">
            <w:r>
              <w:t>65-OneStop-&gt; Town</w:t>
            </w:r>
          </w:p>
          <w:p w14:paraId="4F745B1C" w14:textId="77777777" w:rsidR="006A4A4B" w:rsidRDefault="006A4A4B"/>
        </w:tc>
        <w:tc>
          <w:tcPr>
            <w:tcW w:w="4508" w:type="dxa"/>
          </w:tcPr>
          <w:p w14:paraId="6A8B9959" w14:textId="77777777" w:rsidR="006A4A4B" w:rsidRDefault="006A4A4B" w:rsidP="006A4A4B">
            <w:r>
              <w:t>65-HSBC -&gt; Highwoods</w:t>
            </w:r>
          </w:p>
          <w:p w14:paraId="3DD8299F" w14:textId="77777777" w:rsidR="006A4A4B" w:rsidRDefault="006A4A4B"/>
        </w:tc>
      </w:tr>
      <w:tr w:rsidR="006A4A4B" w14:paraId="47049E1A" w14:textId="77777777" w:rsidTr="006A4A4B">
        <w:tc>
          <w:tcPr>
            <w:tcW w:w="4508" w:type="dxa"/>
          </w:tcPr>
          <w:p w14:paraId="2652A1E9" w14:textId="6FD727C6" w:rsidR="006A4A4B" w:rsidRDefault="006A4A4B">
            <w:r>
              <w:rPr>
                <w:noProof/>
              </w:rPr>
              <w:drawing>
                <wp:inline distT="0" distB="0" distL="0" distR="0" wp14:anchorId="2C1DD8DB" wp14:editId="1E750AA5">
                  <wp:extent cx="3633840" cy="4714875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0648" cy="4788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B1A3233" w14:textId="03DBBAD0" w:rsidR="006A4A4B" w:rsidRDefault="006A4A4B">
            <w:r>
              <w:rPr>
                <w:noProof/>
              </w:rPr>
              <w:drawing>
                <wp:inline distT="0" distB="0" distL="0" distR="0" wp14:anchorId="1F9A65E0" wp14:editId="01431194">
                  <wp:extent cx="3562350" cy="4696407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896" cy="4734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870317" w14:textId="202226C8" w:rsidR="006A4A4B" w:rsidRDefault="006A4A4B"/>
    <w:p w14:paraId="59368781" w14:textId="34BDBF57" w:rsidR="000417B1" w:rsidRDefault="000417B1">
      <w:r>
        <w:rPr>
          <w:noProof/>
        </w:rPr>
        <w:drawing>
          <wp:inline distT="0" distB="0" distL="0" distR="0" wp14:anchorId="6E623116" wp14:editId="015188AC">
            <wp:extent cx="5724525" cy="2513330"/>
            <wp:effectExtent l="0" t="0" r="952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7868" cy="252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E1BE" w14:textId="70A33A22" w:rsidR="00C71A21" w:rsidRDefault="00C71A21">
      <w:pPr>
        <w:rPr>
          <w:rFonts w:ascii="Constantia" w:hAnsi="Constantia"/>
          <w:color w:val="333333"/>
          <w:sz w:val="27"/>
          <w:szCs w:val="27"/>
          <w:shd w:val="clear" w:color="auto" w:fill="FFFFFF"/>
        </w:rPr>
      </w:pPr>
    </w:p>
    <w:p w14:paraId="03283D8B" w14:textId="5DC4967F" w:rsidR="00C073E7" w:rsidRPr="00C073E7" w:rsidRDefault="00C073E7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proofErr w:type="spellStart"/>
      <w:r w:rsidRPr="00C073E7">
        <w:rPr>
          <w:rFonts w:eastAsia="Times New Roman"/>
          <w:b/>
          <w:bCs/>
          <w:color w:val="auto"/>
          <w:lang w:eastAsia="en-GB"/>
        </w:rPr>
        <w:lastRenderedPageBreak/>
        <w:t>Transportapi</w:t>
      </w:r>
      <w:proofErr w:type="spellEnd"/>
      <w:r w:rsidRPr="00C073E7">
        <w:rPr>
          <w:rFonts w:eastAsia="Times New Roman"/>
          <w:b/>
          <w:bCs/>
          <w:color w:val="auto"/>
          <w:lang w:eastAsia="en-GB"/>
        </w:rPr>
        <w:t xml:space="preserve"> website address</w:t>
      </w:r>
    </w:p>
    <w:p w14:paraId="59CE60F3" w14:textId="4DAED28C" w:rsidR="00C073E7" w:rsidRDefault="0088358D">
      <w:pPr>
        <w:rPr>
          <w:rFonts w:eastAsia="Times New Roman" w:cstheme="minorHAnsi"/>
          <w:b/>
          <w:bCs/>
          <w:color w:val="333333"/>
          <w:lang w:eastAsia="en-GB"/>
        </w:rPr>
      </w:pPr>
      <w:hyperlink r:id="rId7" w:history="1">
        <w:r w:rsidR="00C073E7">
          <w:rPr>
            <w:rStyle w:val="Hyperlink"/>
          </w:rPr>
          <w:t>https://developer.transportapi.com/docs?raml=https://transportapi.com/v3/raml/transportapi.raml</w:t>
        </w:r>
      </w:hyperlink>
    </w:p>
    <w:p w14:paraId="40FA27C8" w14:textId="06EA9630" w:rsidR="00C71A21" w:rsidRPr="00C073E7" w:rsidRDefault="00C71A21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t xml:space="preserve">One particular bus service, </w:t>
      </w:r>
      <w:r w:rsidR="0088358D" w:rsidRPr="00C073E7">
        <w:rPr>
          <w:rFonts w:eastAsia="Times New Roman"/>
          <w:b/>
          <w:bCs/>
          <w:color w:val="auto"/>
          <w:lang w:eastAsia="en-GB"/>
        </w:rPr>
        <w:t>identified</w:t>
      </w:r>
      <w:r w:rsidRPr="00C073E7">
        <w:rPr>
          <w:rFonts w:eastAsia="Times New Roman"/>
          <w:b/>
          <w:bCs/>
          <w:color w:val="auto"/>
          <w:lang w:eastAsia="en-GB"/>
        </w:rPr>
        <w:t xml:space="preserve"> by line and operator</w:t>
      </w:r>
    </w:p>
    <w:p w14:paraId="74BFFC59" w14:textId="4589CFA5" w:rsidR="00C71A21" w:rsidRDefault="0088358D">
      <w:pPr>
        <w:rPr>
          <w:rStyle w:val="Hyperlink"/>
          <w:rFonts w:cstheme="minorHAnsi"/>
          <w:color w:val="034990" w:themeColor="hyperlink" w:themeShade="BF"/>
        </w:rPr>
      </w:pPr>
      <w:hyperlink r:id="rId8" w:history="1">
        <w:r w:rsidR="00C71A21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ervices/FESX:65.json?app_id=9e91c41c&amp;app_key=ebaa5b9461f7f42778146f909073d17a</w:t>
        </w:r>
      </w:hyperlink>
    </w:p>
    <w:p w14:paraId="52EFCEB9" w14:textId="200A9E58" w:rsidR="00063052" w:rsidRPr="00C073E7" w:rsidRDefault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5B481F99" w14:textId="77777777" w:rsidR="00063052" w:rsidRPr="00063052" w:rsidRDefault="00063052" w:rsidP="00063052">
      <w:pPr>
        <w:rPr>
          <w:rStyle w:val="Hyperlink"/>
          <w:rFonts w:ascii="Consolas" w:hAnsi="Consolas" w:cstheme="minorHAnsi"/>
          <w:color w:val="auto"/>
        </w:rPr>
      </w:pPr>
      <w:r w:rsidRPr="00063052">
        <w:rPr>
          <w:rStyle w:val="Hyperlink"/>
          <w:rFonts w:ascii="Consolas" w:hAnsi="Consolas" w:cstheme="minorHAnsi"/>
          <w:color w:val="auto"/>
        </w:rPr>
        <w:t>{</w:t>
      </w:r>
    </w:p>
    <w:p w14:paraId="78F12491" w14:textId="77777777" w:rsidR="00063052" w:rsidRPr="00063052" w:rsidRDefault="00063052" w:rsidP="00063052">
      <w:pPr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id": "https://transportapi.com/v3/uk/bus/services/FESX:65.json?app_id=9e91c41c&amp;app_key=ebaa5b9461f7f42778146f909073d17a",</w:t>
      </w:r>
    </w:p>
    <w:p w14:paraId="5614D5C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operator": {</w:t>
      </w:r>
    </w:p>
    <w:p w14:paraId="7859D39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code": "FESX",</w:t>
      </w:r>
    </w:p>
    <w:p w14:paraId="2917065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name": "First Essex"</w:t>
      </w:r>
    </w:p>
    <w:p w14:paraId="735B4AB0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104D314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line": "65",</w:t>
      </w:r>
    </w:p>
    <w:p w14:paraId="7C686DF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line_name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": "65",</w:t>
      </w:r>
    </w:p>
    <w:p w14:paraId="4D50BD7B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directions": [</w:t>
      </w:r>
    </w:p>
    <w:p w14:paraId="2D81FC9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{</w:t>
      </w:r>
    </w:p>
    <w:p w14:paraId="6EC4E03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name": "outbound",</w:t>
      </w:r>
    </w:p>
    <w:p w14:paraId="11DA54E8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destination": {</w:t>
      </w:r>
    </w:p>
    <w:p w14:paraId="7FF8014C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  "description": "High Woods, Essex"</w:t>
      </w:r>
    </w:p>
    <w:p w14:paraId="6856C99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}</w:t>
      </w:r>
    </w:p>
    <w:p w14:paraId="64800E1A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},</w:t>
      </w:r>
    </w:p>
    <w:p w14:paraId="1FA9E56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{</w:t>
      </w:r>
    </w:p>
    <w:p w14:paraId="53D2276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name": "inbound",</w:t>
      </w:r>
    </w:p>
    <w:p w14:paraId="403DD6A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destination": {</w:t>
      </w:r>
    </w:p>
    <w:p w14:paraId="1F61C99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  "description": "Stanway, Essex"</w:t>
      </w:r>
    </w:p>
    <w:p w14:paraId="0580AEA2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}</w:t>
      </w:r>
    </w:p>
    <w:p w14:paraId="34B8367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}</w:t>
      </w:r>
    </w:p>
    <w:p w14:paraId="1A0E8D96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],</w:t>
      </w:r>
    </w:p>
    <w:p w14:paraId="3B5A6DD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centroid": {</w:t>
      </w:r>
    </w:p>
    <w:p w14:paraId="17357DD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type": "Point",</w:t>
      </w:r>
    </w:p>
    <w:p w14:paraId="7A2A8B88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coordinates": [</w:t>
      </w:r>
    </w:p>
    <w:p w14:paraId="4D37D11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0.876455,</w:t>
      </w:r>
    </w:p>
    <w:p w14:paraId="715D8D1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51.900005</w:t>
      </w:r>
    </w:p>
    <w:p w14:paraId="2CFB73FE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]</w:t>
      </w:r>
    </w:p>
    <w:p w14:paraId="459DA4D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4BC90C6B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source": "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tnds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5F1ADB94" w14:textId="17A03179" w:rsidR="00063052" w:rsidRDefault="00063052" w:rsidP="001A4C8D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acknowledgements": "Contains information from 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tnds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."</w:t>
      </w:r>
    </w:p>
    <w:p w14:paraId="44F41765" w14:textId="77777777" w:rsidR="001A4C8D" w:rsidRDefault="001A4C8D" w:rsidP="001A4C8D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</w:p>
    <w:p w14:paraId="7796A307" w14:textId="24B8CA33" w:rsidR="001A4C8D" w:rsidRPr="001A4C8D" w:rsidRDefault="001A4C8D" w:rsidP="001A4C8D">
      <w:pPr>
        <w:pStyle w:val="Heading2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1A4C8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Pulling </w:t>
      </w:r>
      <w:r w:rsidRPr="001A4C8D">
        <w:rPr>
          <w:rStyle w:val="Hyperlink"/>
          <w:rFonts w:cstheme="minorHAnsi"/>
          <w:b/>
          <w:bCs/>
          <w:color w:val="auto"/>
          <w:u w:val="none"/>
        </w:rPr>
        <w:t>values from the dictionary.</w:t>
      </w:r>
    </w:p>
    <w:p w14:paraId="200C6EC9" w14:textId="20DE6795" w:rsidR="001A4C8D" w:rsidRDefault="001A4C8D" w:rsidP="001A4C8D">
      <w:pPr>
        <w:spacing w:after="0" w:line="240" w:lineRule="auto"/>
        <w:rPr>
          <w:rStyle w:val="Hyperlink"/>
          <w:rFonts w:cstheme="minorHAnsi"/>
          <w:color w:val="auto"/>
          <w:u w:val="none"/>
        </w:rPr>
      </w:pPr>
      <w:r w:rsidRPr="001A4C8D">
        <w:rPr>
          <w:rStyle w:val="Hyperlink"/>
          <w:rFonts w:cstheme="minorHAnsi"/>
          <w:color w:val="auto"/>
          <w:u w:val="none"/>
        </w:rPr>
        <w:t>The below shows a way of getting the end points of the journey</w:t>
      </w:r>
    </w:p>
    <w:p w14:paraId="47C26E7C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b/>
          <w:bCs/>
          <w:color w:val="auto"/>
          <w:u w:val="none"/>
        </w:rPr>
      </w:pPr>
      <w:r w:rsidRPr="001A4C8D">
        <w:rPr>
          <w:rStyle w:val="Hyperlink"/>
          <w:rFonts w:cstheme="minorHAnsi"/>
          <w:b/>
          <w:bCs/>
          <w:color w:val="auto"/>
          <w:u w:val="none"/>
        </w:rPr>
        <w:t>print(</w:t>
      </w:r>
      <w:proofErr w:type="spellStart"/>
      <w:r w:rsidRPr="001A4C8D">
        <w:rPr>
          <w:rStyle w:val="Hyperlink"/>
          <w:rFonts w:cstheme="minorHAnsi"/>
          <w:b/>
          <w:bCs/>
          <w:color w:val="auto"/>
          <w:u w:val="none"/>
        </w:rPr>
        <w:t>my_dict</w:t>
      </w:r>
      <w:proofErr w:type="spellEnd"/>
      <w:r w:rsidRPr="001A4C8D">
        <w:rPr>
          <w:rStyle w:val="Hyperlink"/>
          <w:rFonts w:cstheme="minorHAnsi"/>
          <w:b/>
          <w:bCs/>
          <w:color w:val="auto"/>
          <w:u w:val="none"/>
        </w:rPr>
        <w:t>['directions'][0]['destination'])</w:t>
      </w:r>
    </w:p>
    <w:p w14:paraId="091556BA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color w:val="auto"/>
          <w:u w:val="none"/>
        </w:rPr>
      </w:pPr>
      <w:r w:rsidRPr="001A4C8D">
        <w:rPr>
          <w:rStyle w:val="Hyperlink"/>
          <w:rFonts w:cstheme="minorHAnsi"/>
          <w:color w:val="auto"/>
          <w:u w:val="none"/>
        </w:rPr>
        <w:t>{'description': 'High Woods, Essex'}</w:t>
      </w:r>
    </w:p>
    <w:p w14:paraId="12ACE295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b/>
          <w:bCs/>
          <w:color w:val="auto"/>
          <w:u w:val="none"/>
        </w:rPr>
      </w:pPr>
      <w:r w:rsidRPr="001A4C8D">
        <w:rPr>
          <w:rStyle w:val="Hyperlink"/>
          <w:rFonts w:cstheme="minorHAnsi"/>
          <w:b/>
          <w:bCs/>
          <w:color w:val="auto"/>
          <w:u w:val="none"/>
        </w:rPr>
        <w:t>print(</w:t>
      </w:r>
      <w:proofErr w:type="spellStart"/>
      <w:r w:rsidRPr="001A4C8D">
        <w:rPr>
          <w:rStyle w:val="Hyperlink"/>
          <w:rFonts w:cstheme="minorHAnsi"/>
          <w:b/>
          <w:bCs/>
          <w:color w:val="auto"/>
          <w:u w:val="none"/>
        </w:rPr>
        <w:t>my_dict</w:t>
      </w:r>
      <w:proofErr w:type="spellEnd"/>
      <w:r w:rsidRPr="001A4C8D">
        <w:rPr>
          <w:rStyle w:val="Hyperlink"/>
          <w:rFonts w:cstheme="minorHAnsi"/>
          <w:b/>
          <w:bCs/>
          <w:color w:val="auto"/>
          <w:u w:val="none"/>
        </w:rPr>
        <w:t>['directions'][0]['destination']['description'])</w:t>
      </w:r>
    </w:p>
    <w:p w14:paraId="0D7D2CC6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color w:val="auto"/>
          <w:u w:val="none"/>
        </w:rPr>
      </w:pPr>
      <w:r w:rsidRPr="001A4C8D">
        <w:rPr>
          <w:rStyle w:val="Hyperlink"/>
          <w:rFonts w:cstheme="minorHAnsi"/>
          <w:color w:val="auto"/>
          <w:u w:val="none"/>
        </w:rPr>
        <w:t>High Woods, Essex</w:t>
      </w:r>
    </w:p>
    <w:p w14:paraId="162B55B7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b/>
          <w:bCs/>
          <w:color w:val="auto"/>
          <w:u w:val="none"/>
        </w:rPr>
      </w:pPr>
      <w:r w:rsidRPr="001A4C8D">
        <w:rPr>
          <w:rStyle w:val="Hyperlink"/>
          <w:rFonts w:cstheme="minorHAnsi"/>
          <w:b/>
          <w:bCs/>
          <w:color w:val="auto"/>
          <w:u w:val="none"/>
        </w:rPr>
        <w:t>print(</w:t>
      </w:r>
      <w:proofErr w:type="spellStart"/>
      <w:r w:rsidRPr="001A4C8D">
        <w:rPr>
          <w:rStyle w:val="Hyperlink"/>
          <w:rFonts w:cstheme="minorHAnsi"/>
          <w:b/>
          <w:bCs/>
          <w:color w:val="auto"/>
          <w:u w:val="none"/>
        </w:rPr>
        <w:t>my_dict</w:t>
      </w:r>
      <w:proofErr w:type="spellEnd"/>
      <w:r w:rsidRPr="001A4C8D">
        <w:rPr>
          <w:rStyle w:val="Hyperlink"/>
          <w:rFonts w:cstheme="minorHAnsi"/>
          <w:b/>
          <w:bCs/>
          <w:color w:val="auto"/>
          <w:u w:val="none"/>
        </w:rPr>
        <w:t>['directions'][1]['destination']['description'])</w:t>
      </w:r>
    </w:p>
    <w:p w14:paraId="17840049" w14:textId="77777777" w:rsidR="001A4C8D" w:rsidRPr="001A4C8D" w:rsidRDefault="001A4C8D" w:rsidP="001A4C8D">
      <w:pPr>
        <w:spacing w:after="0" w:line="240" w:lineRule="auto"/>
        <w:rPr>
          <w:rStyle w:val="Hyperlink"/>
          <w:rFonts w:cstheme="minorHAnsi"/>
          <w:color w:val="auto"/>
          <w:u w:val="none"/>
        </w:rPr>
      </w:pPr>
      <w:r w:rsidRPr="001A4C8D">
        <w:rPr>
          <w:rStyle w:val="Hyperlink"/>
          <w:rFonts w:cstheme="minorHAnsi"/>
          <w:color w:val="auto"/>
          <w:u w:val="none"/>
        </w:rPr>
        <w:t>Stanway, Essex</w:t>
      </w:r>
    </w:p>
    <w:p w14:paraId="39040FE0" w14:textId="5A5CD19F" w:rsidR="006A4A4B" w:rsidRPr="00C073E7" w:rsidRDefault="004156DB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lastRenderedPageBreak/>
        <w:t>Bus departures at a given bus stop</w:t>
      </w:r>
      <w:r w:rsidR="00431CD5" w:rsidRPr="00C073E7">
        <w:rPr>
          <w:rFonts w:eastAsia="Times New Roman"/>
          <w:b/>
          <w:bCs/>
          <w:color w:val="auto"/>
          <w:lang w:eastAsia="en-GB"/>
        </w:rPr>
        <w:t xml:space="preserve"> (live)</w:t>
      </w:r>
    </w:p>
    <w:p w14:paraId="3CE229AF" w14:textId="740CB57E" w:rsidR="006A4A4B" w:rsidRDefault="0088358D">
      <w:pPr>
        <w:rPr>
          <w:rStyle w:val="Hyperlink"/>
          <w:rFonts w:cstheme="minorHAnsi"/>
          <w:color w:val="034990" w:themeColor="hyperlink" w:themeShade="BF"/>
        </w:rPr>
      </w:pPr>
      <w:hyperlink r:id="rId9" w:history="1">
        <w:r w:rsidR="004156DB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top/1500AA20/live.json?app_id=9e91c41c&amp;app_key=ebaa5b9461f7f42778146f909073d17a&amp;group=route&amp;nextbuses=yes</w:t>
        </w:r>
      </w:hyperlink>
    </w:p>
    <w:p w14:paraId="6B213A1E" w14:textId="77777777" w:rsidR="00063052" w:rsidRPr="00C073E7" w:rsidRDefault="00063052" w:rsidP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6AA08A6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>{</w:t>
      </w:r>
    </w:p>
    <w:p w14:paraId="2BEA1CA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atcocod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1500AA20",</w:t>
      </w:r>
    </w:p>
    <w:p w14:paraId="4F5A3C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smscod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esxamptg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53C896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request_tim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2020-05-16T00:09:55+01:00",</w:t>
      </w:r>
    </w:p>
    <w:p w14:paraId="513E3F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name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Road",</w:t>
      </w:r>
    </w:p>
    <w:p w14:paraId="5C0AEB8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stop_nam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Road",</w:t>
      </w:r>
    </w:p>
    <w:p w14:paraId="29F990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bearing": "N",</w:t>
      </w:r>
    </w:p>
    <w:p w14:paraId="661FBF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indicator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opp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6B08C37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locality": "Colchester",</w:t>
      </w:r>
    </w:p>
    <w:p w14:paraId="4A40470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location": {</w:t>
      </w:r>
    </w:p>
    <w:p w14:paraId="1EF1055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"type": "Point",</w:t>
      </w:r>
    </w:p>
    <w:p w14:paraId="1F66F73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"coordinates": [</w:t>
      </w:r>
    </w:p>
    <w:p w14:paraId="4C2677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  0.89575,</w:t>
      </w:r>
    </w:p>
    <w:p w14:paraId="7AD0F0F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  51.89518</w:t>
      </w:r>
    </w:p>
    <w:p w14:paraId="3CB8F67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]</w:t>
      </w:r>
    </w:p>
    <w:p w14:paraId="1ED5139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6F5E780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departures": {}</w:t>
      </w:r>
    </w:p>
    <w:p w14:paraId="269B9617" w14:textId="7FE027AE" w:rsidR="000630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>}</w:t>
      </w:r>
    </w:p>
    <w:p w14:paraId="555F442F" w14:textId="42C79039" w:rsid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</w:p>
    <w:p w14:paraId="1764D104" w14:textId="150B6126" w:rsidR="00C71A21" w:rsidRPr="00C073E7" w:rsidRDefault="00C71A21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t>Bus departures at a given bus stop</w:t>
      </w:r>
      <w:r w:rsidR="00431CD5" w:rsidRPr="00C073E7">
        <w:rPr>
          <w:rFonts w:eastAsia="Times New Roman"/>
          <w:b/>
          <w:bCs/>
          <w:color w:val="auto"/>
          <w:lang w:eastAsia="en-GB"/>
        </w:rPr>
        <w:t xml:space="preserve"> (timetabled)</w:t>
      </w:r>
    </w:p>
    <w:p w14:paraId="0E86A316" w14:textId="7E19E47D" w:rsidR="00C71A21" w:rsidRPr="00431CD5" w:rsidRDefault="0088358D">
      <w:pPr>
        <w:rPr>
          <w:rStyle w:val="Hyperlink"/>
        </w:rPr>
      </w:pPr>
      <w:hyperlink r:id="rId10" w:history="1"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top/1500AA20/2020-05-15/07:10/timetable.json?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app_id</w:t>
        </w:r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9e91c41c</w:t>
        </w:r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&amp;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app_key</w:t>
        </w:r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ebaa5b9461f7f42778146f909073d17a</w:t>
        </w:r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&amp;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group</w:t>
        </w:r>
        <w:r w:rsidR="00431CD5"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="00431CD5"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route</w:t>
        </w:r>
      </w:hyperlink>
    </w:p>
    <w:p w14:paraId="646CBFB9" w14:textId="77777777" w:rsidR="00063052" w:rsidRPr="00C073E7" w:rsidRDefault="00063052" w:rsidP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30679FF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>{</w:t>
      </w:r>
    </w:p>
    <w:p w14:paraId="12711B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1500AA20",</w:t>
      </w:r>
    </w:p>
    <w:p w14:paraId="183CBE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sxamptg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6D5F99F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request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2020-05-15T07:10:00+01:00",</w:t>
      </w:r>
    </w:p>
    <w:p w14:paraId="07A2DB6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nam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0DC787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3AB6B84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bearing": "N",</w:t>
      </w:r>
    </w:p>
    <w:p w14:paraId="0EC8A7E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indicator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42DE2B8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locality": "Colchester",</w:t>
      </w:r>
    </w:p>
    <w:p w14:paraId="60388F0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location": {</w:t>
      </w:r>
    </w:p>
    <w:p w14:paraId="74D3766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type": "Point",</w:t>
      </w:r>
    </w:p>
    <w:p w14:paraId="6F72211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coordinates": [</w:t>
      </w:r>
    </w:p>
    <w:p w14:paraId="086D2B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0.89575,</w:t>
      </w:r>
    </w:p>
    <w:p w14:paraId="5F240E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51.89518</w:t>
      </w:r>
    </w:p>
    <w:p w14:paraId="055129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</w:t>
      </w:r>
    </w:p>
    <w:p w14:paraId="159FA7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},</w:t>
      </w:r>
    </w:p>
    <w:p w14:paraId="28E67E5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departures": {</w:t>
      </w:r>
    </w:p>
    <w:p w14:paraId="2D8A0B4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2": [</w:t>
      </w:r>
    </w:p>
    <w:p w14:paraId="23E063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7249F69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1A85C3A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2",</w:t>
      </w:r>
    </w:p>
    <w:p w14:paraId="18AF3AD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2",</w:t>
      </w:r>
    </w:p>
    <w:p w14:paraId="15709F1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direction": "Great 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Horkesley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, Colchester",</w:t>
      </w:r>
    </w:p>
    <w:p w14:paraId="1C9451E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01160FB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66687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66756C0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41BE9E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8CF253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DD476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6AE0F71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5374226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ARHE/2/inbound/1500AA20/2020-05-15/07:44/timetable.json?app_id=9e91c41c&amp;app_key=ebaa5b9461f7f42778146f909073d17a",</w:t>
      </w:r>
    </w:p>
    <w:p w14:paraId="29584C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B6A032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D08FCF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CDD4FD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8": [</w:t>
      </w:r>
    </w:p>
    <w:p w14:paraId="214DE4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44335A0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110E5E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0050AD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321644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1B458E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56665BC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2FDC258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B98A16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1973F1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FFD533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46D636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738C4AA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817C9E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7:44/timetable.json?app_id=9e91c41c&amp;app_key=ebaa5b9461f7f42778146f909073d17a",</w:t>
      </w:r>
    </w:p>
    <w:p w14:paraId="73A9341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D3FAD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4EF381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6EB256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4AB52B2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2345697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38EAA13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1C3879C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3DA582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119581A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F9A9F5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4",</w:t>
      </w:r>
    </w:p>
    <w:p w14:paraId="59E043C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B95A58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6FB08C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4",</w:t>
      </w:r>
    </w:p>
    <w:p w14:paraId="678C75A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1289C2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8:14/timetable.json?app_id=9e91c41c&amp;app_key=ebaa5b9461f7f42778146f909073d17a",</w:t>
      </w:r>
    </w:p>
    <w:p w14:paraId="49FD9C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21592D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},</w:t>
      </w:r>
    </w:p>
    <w:p w14:paraId="753C854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DD1B19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6095A0C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6745C6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7AD7AFF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3F8713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3C16A8A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C50DD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553CC8A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4",</w:t>
      </w:r>
    </w:p>
    <w:p w14:paraId="17EBCBA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BF1671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70DB76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4",</w:t>
      </w:r>
    </w:p>
    <w:p w14:paraId="3440B0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30C6854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8:44/timetable.json?app_id=9e91c41c&amp;app_key=ebaa5b9461f7f42778146f909073d17a",</w:t>
      </w:r>
    </w:p>
    <w:p w14:paraId="4AF504D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4C7571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5E65D7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405DC3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1": [</w:t>
      </w:r>
    </w:p>
    <w:p w14:paraId="6FDE1A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36AF39A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B4355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613A5C1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16EB7F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637D8A1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6228B93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4F56CA7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FA26D1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0",</w:t>
      </w:r>
    </w:p>
    <w:p w14:paraId="253F92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2E02F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D9459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0",</w:t>
      </w:r>
    </w:p>
    <w:p w14:paraId="7F4B95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11B3EBC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7:20/timetable.json?app_id=9e91c41c&amp;app_key=ebaa5b9461f7f42778146f909073d17a",</w:t>
      </w:r>
    </w:p>
    <w:p w14:paraId="3E6910D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FB75F3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18CBD4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E9AD2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491037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7A40185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07F3CA7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2EAAAB2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647561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061AB2B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9468D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9",</w:t>
      </w:r>
    </w:p>
    <w:p w14:paraId="32A3568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F3C89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08380F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9",</w:t>
      </w:r>
    </w:p>
    <w:p w14:paraId="1FF67A7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4DC4E3B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7:49/timetable.json?app_id=9e91c41c&amp;app_key=ebaa5b9461f7f42778146f909073d17a",</w:t>
      </w:r>
    </w:p>
    <w:p w14:paraId="156013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21E888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70D7817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168EA3C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92CB7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4385665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6FB3721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522BCF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75D51B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0B8929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817EF6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9",</w:t>
      </w:r>
    </w:p>
    <w:p w14:paraId="394846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4CEB85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981FE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9",</w:t>
      </w:r>
    </w:p>
    <w:p w14:paraId="7B14FB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F0EF0C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8:19/timetable.json?app_id=9e91c41c&amp;app_key=ebaa5b9461f7f42778146f909073d17a",</w:t>
      </w:r>
    </w:p>
    <w:p w14:paraId="2B38C63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C18C21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1CDA8FE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7CE3B9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2": [</w:t>
      </w:r>
    </w:p>
    <w:p w14:paraId="0DD131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D61079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E6C4CF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2",</w:t>
      </w:r>
    </w:p>
    <w:p w14:paraId="1BD2AE2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2",</w:t>
      </w:r>
    </w:p>
    <w:p w14:paraId="7C6ED33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Colchester",</w:t>
      </w:r>
    </w:p>
    <w:p w14:paraId="42AA042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0F6D385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C17069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A65D1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0",</w:t>
      </w:r>
    </w:p>
    <w:p w14:paraId="3F19C68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5AE275B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CCC03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0",</w:t>
      </w:r>
    </w:p>
    <w:p w14:paraId="79AFC4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671A20D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2/outbound/1500AA20/2020-05-15/08:20/timetable.json?app_id=9e91c41c&amp;app_key=ebaa5b9461f7f42778146f909073d17a",</w:t>
      </w:r>
    </w:p>
    <w:p w14:paraId="706B47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EB41FA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3F3006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3088FB4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5": [</w:t>
      </w:r>
    </w:p>
    <w:p w14:paraId="121C340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F03A4B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9D3BE1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line": "65",</w:t>
      </w:r>
    </w:p>
    <w:p w14:paraId="3B30C4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58E7F4D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55A9F79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748D0B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1FACE7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6DD0CF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6",</w:t>
      </w:r>
    </w:p>
    <w:p w14:paraId="7EC69A1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412EF5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57424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6",</w:t>
      </w:r>
    </w:p>
    <w:p w14:paraId="539D018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49508BC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15/07:26/timetable.json?app_id=9e91c41c&amp;app_key=ebaa5b9461f7f42778146f909073d17a",</w:t>
      </w:r>
    </w:p>
    <w:p w14:paraId="321050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6DAEF7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08226B2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B764BE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449C8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5",</w:t>
      </w:r>
    </w:p>
    <w:p w14:paraId="4DAB7CC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46DDFA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4CDC897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4392E66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759E22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EAC2E2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31",</w:t>
      </w:r>
    </w:p>
    <w:p w14:paraId="3E73A57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759EFC5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F43DEC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31",</w:t>
      </w:r>
    </w:p>
    <w:p w14:paraId="19C6B9F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77D9C0D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15/07:31/timetable.json?app_id=9e91c41c&amp;app_key=ebaa5b9461f7f42778146f909073d17a",</w:t>
      </w:r>
    </w:p>
    <w:p w14:paraId="77C84FE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AAE09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61A3602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3ACEA0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B9BB07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5",</w:t>
      </w:r>
    </w:p>
    <w:p w14:paraId="0ECCAFF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5D87C3E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3C72D2E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1C11AF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D96DF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5019763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01",</w:t>
      </w:r>
    </w:p>
    <w:p w14:paraId="7BD9043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F83322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772703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01",</w:t>
      </w:r>
    </w:p>
    <w:p w14:paraId="2ECDFF6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2FCAD7E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</w:t>
      </w: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>15/08:01/timetable.json?app_id=9e91c41c&amp;app_key=ebaa5b9461f7f42778146f909073d17a",</w:t>
      </w:r>
    </w:p>
    <w:p w14:paraId="13CA4E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33649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4BEFD1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E0015B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6": [</w:t>
      </w:r>
    </w:p>
    <w:p w14:paraId="344E472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3A0C810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CBFC0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6",</w:t>
      </w:r>
    </w:p>
    <w:p w14:paraId="3345838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6",</w:t>
      </w:r>
    </w:p>
    <w:p w14:paraId="0CD427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West Bergholt, Colchester",</w:t>
      </w:r>
    </w:p>
    <w:p w14:paraId="41FF994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05A744C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7D0765C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1FD886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1",</w:t>
      </w:r>
    </w:p>
    <w:p w14:paraId="50A98BE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36970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EFD10C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1",</w:t>
      </w:r>
    </w:p>
    <w:p w14:paraId="5D79322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0D86D5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6/inbound/1500AA20/2020-05-15/08:11/timetable.json?app_id=9e91c41c&amp;app_key=ebaa5b9461f7f42778146f909073d17a",</w:t>
      </w:r>
    </w:p>
    <w:p w14:paraId="08BFDB7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4354002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0895FB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7CD4E3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77": [</w:t>
      </w:r>
    </w:p>
    <w:p w14:paraId="0E34EF1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1FC6273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FDC4B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77",</w:t>
      </w:r>
    </w:p>
    <w:p w14:paraId="11399BD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77",</w:t>
      </w:r>
    </w:p>
    <w:p w14:paraId="6A1BF22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Colchester",</w:t>
      </w:r>
    </w:p>
    <w:p w14:paraId="4D2494D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0F6F90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60AD46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8848F8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5",</w:t>
      </w:r>
    </w:p>
    <w:p w14:paraId="0082E26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834FB7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39EC5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5",</w:t>
      </w:r>
    </w:p>
    <w:p w14:paraId="5D1E59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704CD3E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ARHE/77/inbound/1500AA20/2020-05-15/08:25/timetable.json?app_id=9e91c41c&amp;app_key=ebaa5b9461f7f42778146f909073d17a",</w:t>
      </w:r>
    </w:p>
    <w:p w14:paraId="4E6AD54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73850F2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52A46AB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89EFD5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754": [</w:t>
      </w:r>
    </w:p>
    <w:p w14:paraId="566AE7E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E4F39D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06B04C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754",</w:t>
      </w:r>
    </w:p>
    <w:p w14:paraId="44A278E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754",</w:t>
      </w:r>
    </w:p>
    <w:p w14:paraId="2804AAA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direction": "Sudbury",</w:t>
      </w:r>
    </w:p>
    <w:p w14:paraId="5614A59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CHAM",</w:t>
      </w:r>
    </w:p>
    <w:p w14:paraId="712227B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Chambers",</w:t>
      </w:r>
    </w:p>
    <w:p w14:paraId="465978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717E556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51",</w:t>
      </w:r>
    </w:p>
    <w:p w14:paraId="169E52B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52D70B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EEF2D0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51",</w:t>
      </w:r>
    </w:p>
    <w:p w14:paraId="589E1B4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448A9C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CHAM/754/outbound/1500AA20/2020-05-15/07:51/timetable.json?app_id=9e91c41c&amp;app_key=ebaa5b9461f7f42778146f909073d17a",</w:t>
      </w:r>
    </w:p>
    <w:p w14:paraId="149E510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1896D22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D0827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6CDAD96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3A": [],</w:t>
      </w:r>
    </w:p>
    <w:p w14:paraId="22D3FEB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80A": [</w:t>
      </w:r>
    </w:p>
    <w:p w14:paraId="39E0984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783E28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3B76C4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0A",</w:t>
      </w:r>
    </w:p>
    <w:p w14:paraId="2EC15E5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0A",</w:t>
      </w:r>
    </w:p>
    <w:p w14:paraId="4B4E2B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oxted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10D6183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PNTR",</w:t>
      </w:r>
    </w:p>
    <w:p w14:paraId="006CD4C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Panther Travel",</w:t>
      </w:r>
    </w:p>
    <w:p w14:paraId="6A2C5A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29973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0",</w:t>
      </w:r>
    </w:p>
    <w:p w14:paraId="140198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C40759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FEB26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0",</w:t>
      </w:r>
    </w:p>
    <w:p w14:paraId="2B3D3CC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75072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PNTR/80A/inbound/1500AA20/2020-05-15/08:40/timetable.json?app_id=9e91c41c&amp;app_key=ebaa5b9461f7f42778146f909073d17a",</w:t>
      </w:r>
    </w:p>
    <w:p w14:paraId="143F05E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0D1BB9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19167FC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</w:t>
      </w:r>
    </w:p>
    <w:p w14:paraId="0F319D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}</w:t>
      </w:r>
    </w:p>
    <w:p w14:paraId="58DF3C81" w14:textId="7D67F960" w:rsidR="00431CD5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>}</w:t>
      </w:r>
    </w:p>
    <w:p w14:paraId="3870B6AF" w14:textId="1A73CD9A" w:rsidR="00C71A21" w:rsidRDefault="00C71A21">
      <w:pPr>
        <w:rPr>
          <w:rStyle w:val="ng-scope"/>
          <w:rFonts w:ascii="Helvetica" w:hAnsi="Helvetica"/>
          <w:b/>
          <w:bCs/>
          <w:color w:val="4392DB"/>
          <w:shd w:val="clear" w:color="auto" w:fill="FFFFFF"/>
        </w:rPr>
      </w:pPr>
    </w:p>
    <w:p w14:paraId="37726436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2CBD1B8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D72A276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BF95A97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7C8C1AEC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67A34BBC" w14:textId="181519D1" w:rsidR="00306852" w:rsidRPr="00C073E7" w:rsidRDefault="00306852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lastRenderedPageBreak/>
        <w:t>The route of one specific bus</w:t>
      </w:r>
    </w:p>
    <w:p w14:paraId="1CCB1180" w14:textId="0B31EA8E" w:rsidR="004156DB" w:rsidRDefault="0088358D">
      <w:pPr>
        <w:rPr>
          <w:rStyle w:val="Hyperlink"/>
          <w:rFonts w:cstheme="minorHAnsi"/>
          <w:color w:val="034990" w:themeColor="hyperlink" w:themeShade="BF"/>
        </w:rPr>
      </w:pPr>
      <w:hyperlink r:id="rId11" w:history="1">
        <w:r w:rsidR="00D909CD" w:rsidRPr="00BD09AC">
          <w:rPr>
            <w:rStyle w:val="Hyperlink"/>
            <w:rFonts w:cstheme="minorHAnsi"/>
            <w:color w:val="034990" w:themeColor="hyperlink" w:themeShade="BF"/>
          </w:rPr>
          <w:t>https://transportapi.com/v3/uk/bus/route/FESX/65/outbound/1500AA20/2020-05-15/07:10/timetable.json?app_id=9e91c41c&amp;app_key=ebaa5b9461f7f42778146f909073d17a&amp;edge_geometry=false&amp;stops=ALL</w:t>
        </w:r>
      </w:hyperlink>
    </w:p>
    <w:p w14:paraId="4BE6A859" w14:textId="77777777" w:rsidR="00D909CD" w:rsidRPr="00C073E7" w:rsidRDefault="00D909CD" w:rsidP="00D909CD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4BD8254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>{</w:t>
      </w:r>
    </w:p>
    <w:p w14:paraId="3E1A206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request_ti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2020-05-16T00:13:53+01:00",</w:t>
      </w:r>
    </w:p>
    <w:p w14:paraId="0B5AF26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operator": "FESX",</w:t>
      </w:r>
    </w:p>
    <w:p w14:paraId="3B1330F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A4A46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line": "65",</w:t>
      </w:r>
    </w:p>
    <w:p w14:paraId="3E89177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65",</w:t>
      </w:r>
    </w:p>
    <w:p w14:paraId="2C569A7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rigin_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AA20",</w:t>
      </w:r>
    </w:p>
    <w:p w14:paraId="11704D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outbound",</w:t>
      </w:r>
    </w:p>
    <w:p w14:paraId="1C46D2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stops": [</w:t>
      </w:r>
    </w:p>
    <w:p w14:paraId="63FF34A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094ED7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6",</w:t>
      </w:r>
    </w:p>
    <w:p w14:paraId="7C66206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4F50D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AA20",</w:t>
      </w:r>
    </w:p>
    <w:p w14:paraId="781935B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7A2E0E3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53E4F7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pt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1F8C6E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0FF2F24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645FC7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5F242A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518,</w:t>
      </w:r>
    </w:p>
    <w:p w14:paraId="69F4FF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575</w:t>
      </w:r>
    </w:p>
    <w:p w14:paraId="770B04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CB9C2A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D6D543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7",</w:t>
      </w:r>
    </w:p>
    <w:p w14:paraId="664489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E68B81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39010",</w:t>
      </w:r>
    </w:p>
    <w:p w14:paraId="426A88D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e Albert",</w:t>
      </w:r>
    </w:p>
    <w:p w14:paraId="0C11901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e Albert",</w:t>
      </w:r>
    </w:p>
    <w:p w14:paraId="18D12A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pw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B59600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EC59DF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1E4B14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170B6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682,</w:t>
      </w:r>
    </w:p>
    <w:p w14:paraId="1C1FCE3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547</w:t>
      </w:r>
    </w:p>
    <w:p w14:paraId="0B373ED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171B72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28C749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9",</w:t>
      </w:r>
    </w:p>
    <w:p w14:paraId="41609B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49630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95001",</w:t>
      </w:r>
    </w:p>
    <w:p w14:paraId="4468DE4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Railway Station Layby (Stand 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)",</w:t>
      </w:r>
    </w:p>
    <w:p w14:paraId="062448B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Railway Station Layby",</w:t>
      </w:r>
    </w:p>
    <w:p w14:paraId="3906AF8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dp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087E0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07CD922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46C039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tand 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ED348A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965,</w:t>
      </w:r>
    </w:p>
    <w:p w14:paraId="3A97AF9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489</w:t>
      </w:r>
    </w:p>
    <w:p w14:paraId="6838549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},</w:t>
      </w:r>
    </w:p>
    <w:p w14:paraId="54117CF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DF504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9",</w:t>
      </w:r>
    </w:p>
    <w:p w14:paraId="7BAEEF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135F6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DGK189",</w:t>
      </w:r>
    </w:p>
    <w:p w14:paraId="0E2E98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ruff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lose",</w:t>
      </w:r>
    </w:p>
    <w:p w14:paraId="2C97F09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ruff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lose",</w:t>
      </w:r>
    </w:p>
    <w:p w14:paraId="5BF6B1A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gwdt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0A4A7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7FD7A3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0EB6B0C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E-bound",</w:t>
      </w:r>
    </w:p>
    <w:p w14:paraId="11A790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235,</w:t>
      </w:r>
    </w:p>
    <w:p w14:paraId="6464A3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618</w:t>
      </w:r>
    </w:p>
    <w:p w14:paraId="03E98FE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242646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81211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1",</w:t>
      </w:r>
    </w:p>
    <w:p w14:paraId="2828707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70402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7",</w:t>
      </w:r>
    </w:p>
    <w:p w14:paraId="175A02B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urner Rise",</w:t>
      </w:r>
    </w:p>
    <w:p w14:paraId="73270B8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urner Rise",</w:t>
      </w:r>
    </w:p>
    <w:p w14:paraId="3BF3481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F2062D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87D4B9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19CAC1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2606CA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44,</w:t>
      </w:r>
    </w:p>
    <w:p w14:paraId="18341B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105</w:t>
      </w:r>
    </w:p>
    <w:p w14:paraId="220475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20097C6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6F681D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2",</w:t>
      </w:r>
    </w:p>
    <w:p w14:paraId="59DFE9B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E1554A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6",</w:t>
      </w:r>
    </w:p>
    <w:p w14:paraId="135CDE8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Wryneck Close",</w:t>
      </w:r>
    </w:p>
    <w:p w14:paraId="6CD208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Wryneck Close",</w:t>
      </w:r>
    </w:p>
    <w:p w14:paraId="5091BC4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1F201A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3C35830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6BEFD7C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B365F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722,</w:t>
      </w:r>
    </w:p>
    <w:p w14:paraId="1FEAAED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27</w:t>
      </w:r>
    </w:p>
    <w:p w14:paraId="0941BAC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9A7543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35769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3",</w:t>
      </w:r>
    </w:p>
    <w:p w14:paraId="2B8575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9F26E1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78",</w:t>
      </w:r>
    </w:p>
    <w:p w14:paraId="2475E45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General Hospital - main Rd",</w:t>
      </w:r>
    </w:p>
    <w:p w14:paraId="59C48BE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General Hospital - main Rd",</w:t>
      </w:r>
    </w:p>
    <w:p w14:paraId="643727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2E5088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78456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4AEA7B8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o/s",</w:t>
      </w:r>
    </w:p>
    <w:p w14:paraId="20919D9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99,</w:t>
      </w:r>
    </w:p>
    <w:p w14:paraId="0D57A8D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234</w:t>
      </w:r>
    </w:p>
    <w:p w14:paraId="76F5D53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000876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F5742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time": "07:33",</w:t>
      </w:r>
    </w:p>
    <w:p w14:paraId="11A797E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57BA44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3",</w:t>
      </w:r>
    </w:p>
    <w:p w14:paraId="535A217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Kingswood Road",</w:t>
      </w:r>
    </w:p>
    <w:p w14:paraId="43C1CA3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Kingswood Road",</w:t>
      </w:r>
    </w:p>
    <w:p w14:paraId="7C7845F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a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D223E8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5C664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71945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F7D2B8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238,</w:t>
      </w:r>
    </w:p>
    <w:p w14:paraId="1FFC74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191</w:t>
      </w:r>
    </w:p>
    <w:p w14:paraId="3317A9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2DDD55E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1F34B8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4",</w:t>
      </w:r>
    </w:p>
    <w:p w14:paraId="44A7900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B4C2E6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3004",</w:t>
      </w:r>
    </w:p>
    <w:p w14:paraId="649D46E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ornwood",</w:t>
      </w:r>
    </w:p>
    <w:p w14:paraId="00B55D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ornwood",</w:t>
      </w:r>
    </w:p>
    <w:p w14:paraId="48C101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w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F51B3A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6C64E2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753F3B3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5D0B5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506,</w:t>
      </w:r>
    </w:p>
    <w:p w14:paraId="02D0ED9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089</w:t>
      </w:r>
    </w:p>
    <w:p w14:paraId="243667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63D0AC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ED310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5",</w:t>
      </w:r>
    </w:p>
    <w:p w14:paraId="021D2B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40B824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3002",</w:t>
      </w:r>
    </w:p>
    <w:p w14:paraId="3890AA1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edford Road",</w:t>
      </w:r>
    </w:p>
    <w:p w14:paraId="20DB1B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edford Road",</w:t>
      </w:r>
    </w:p>
    <w:p w14:paraId="10C2F4A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w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3074D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37FF7BE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5F421DC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67DE7C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672,</w:t>
      </w:r>
    </w:p>
    <w:p w14:paraId="2730F6B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424</w:t>
      </w:r>
    </w:p>
    <w:p w14:paraId="1C7579E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1D2B8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C02FD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6",</w:t>
      </w:r>
    </w:p>
    <w:p w14:paraId="49B62E7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D2048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OXLEYPAR",</w:t>
      </w:r>
    </w:p>
    <w:p w14:paraId="0A9B1F9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e Water Tower",</w:t>
      </w:r>
    </w:p>
    <w:p w14:paraId="7C18B0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e Water Tower",</w:t>
      </w:r>
    </w:p>
    <w:p w14:paraId="5A4203C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daw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198BD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4B9B119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16FEBFD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o/s",</w:t>
      </w:r>
    </w:p>
    <w:p w14:paraId="4611BFB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978,</w:t>
      </w:r>
    </w:p>
    <w:p w14:paraId="31F3D26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</w:t>
      </w:r>
    </w:p>
    <w:p w14:paraId="71DC73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142B9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7E014B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7",</w:t>
      </w:r>
    </w:p>
    <w:p w14:paraId="1A889A3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591C8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4001",</w:t>
      </w:r>
    </w:p>
    <w:p w14:paraId="44B7C6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Julian Avenue",</w:t>
      </w:r>
    </w:p>
    <w:p w14:paraId="5945EF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Julian Avenue",</w:t>
      </w:r>
    </w:p>
    <w:p w14:paraId="6AF03FB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DC9AE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5D341AD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32F705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9ABEC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2143,</w:t>
      </w:r>
    </w:p>
    <w:p w14:paraId="6391782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557</w:t>
      </w:r>
    </w:p>
    <w:p w14:paraId="5EBC6F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E0006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20546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7",</w:t>
      </w:r>
    </w:p>
    <w:p w14:paraId="7F76D6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D2083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4901",</w:t>
      </w:r>
    </w:p>
    <w:p w14:paraId="3369C4B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Matchet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Drive",</w:t>
      </w:r>
    </w:p>
    <w:p w14:paraId="7BAD8EE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Matchet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Drive",</w:t>
      </w:r>
    </w:p>
    <w:p w14:paraId="4C4F301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pdw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4F5DBC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36FCEB7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E",</w:t>
      </w:r>
    </w:p>
    <w:p w14:paraId="1FE2C28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94C62C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2226,</w:t>
      </w:r>
    </w:p>
    <w:p w14:paraId="6276EB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822</w:t>
      </w:r>
    </w:p>
    <w:p w14:paraId="073DFA3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FB4D9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8198A6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9",</w:t>
      </w:r>
    </w:p>
    <w:p w14:paraId="56DE7C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04B317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6003",</w:t>
      </w:r>
    </w:p>
    <w:p w14:paraId="4FB52A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Newcomen Way",</w:t>
      </w:r>
    </w:p>
    <w:p w14:paraId="7433DC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Newcomen Way",</w:t>
      </w:r>
    </w:p>
    <w:p w14:paraId="04A50B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AC07BD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555B148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222F9F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7F9EE7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946,</w:t>
      </w:r>
    </w:p>
    <w:p w14:paraId="6A3E2D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109</w:t>
      </w:r>
    </w:p>
    <w:p w14:paraId="6E6E66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1C53ED5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AC45C8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9",</w:t>
      </w:r>
    </w:p>
    <w:p w14:paraId="3A1F471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5CF639B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6002",</w:t>
      </w:r>
    </w:p>
    <w:p w14:paraId="6D10A91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Oyster Business Park",</w:t>
      </w:r>
    </w:p>
    <w:p w14:paraId="3334F85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Oyster Business Park",</w:t>
      </w:r>
    </w:p>
    <w:p w14:paraId="1227A84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6F65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4A9B00B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E",</w:t>
      </w:r>
    </w:p>
    <w:p w14:paraId="377873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FDA12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798,</w:t>
      </w:r>
    </w:p>
    <w:p w14:paraId="771D5B6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52</w:t>
      </w:r>
    </w:p>
    <w:p w14:paraId="3C480AE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2D8333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B30936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0",</w:t>
      </w:r>
    </w:p>
    <w:p w14:paraId="01939D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170F05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85",</w:t>
      </w:r>
    </w:p>
    <w:p w14:paraId="3665420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rinkley Lane",</w:t>
      </w:r>
    </w:p>
    <w:p w14:paraId="65A2F5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rinkley Lane",</w:t>
      </w:r>
    </w:p>
    <w:p w14:paraId="37B8AC7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2BC51C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4D9A1A4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W",</w:t>
      </w:r>
    </w:p>
    <w:p w14:paraId="2BEE1D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W-bound",</w:t>
      </w:r>
    </w:p>
    <w:p w14:paraId="68DE96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628,</w:t>
      </w:r>
    </w:p>
    <w:p w14:paraId="3E50FC4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73</w:t>
      </w:r>
    </w:p>
    <w:p w14:paraId="43EC1FF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4941D1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12C5EE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0",</w:t>
      </w:r>
    </w:p>
    <w:p w14:paraId="2E40DD0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96CB9C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DGK219",</w:t>
      </w:r>
    </w:p>
    <w:p w14:paraId="2B1FC56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Regents Close",</w:t>
      </w:r>
    </w:p>
    <w:p w14:paraId="7CE516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Regents Close",</w:t>
      </w:r>
    </w:p>
    <w:p w14:paraId="7BAB5F0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awd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869465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79BB62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E",</w:t>
      </w:r>
    </w:p>
    <w:p w14:paraId="24CCEF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51D857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534,</w:t>
      </w:r>
    </w:p>
    <w:p w14:paraId="3895A6F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19</w:t>
      </w:r>
    </w:p>
    <w:p w14:paraId="6033BDF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C0C150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68ECAD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1",</w:t>
      </w:r>
    </w:p>
    <w:p w14:paraId="1F0951A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438E7D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1198B",</w:t>
      </w:r>
    </w:p>
    <w:p w14:paraId="4C81325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erkley Close",</w:t>
      </w:r>
    </w:p>
    <w:p w14:paraId="137597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erkley Close",</w:t>
      </w:r>
    </w:p>
    <w:p w14:paraId="213AB2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3D05C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4B6E03E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56991DB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B1603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35,</w:t>
      </w:r>
    </w:p>
    <w:p w14:paraId="268D149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349</w:t>
      </w:r>
    </w:p>
    <w:p w14:paraId="0D5B584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045615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57540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1",</w:t>
      </w:r>
    </w:p>
    <w:p w14:paraId="2E28BFE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C5692A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0003",</w:t>
      </w:r>
    </w:p>
    <w:p w14:paraId="5045D28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Derwent Road",</w:t>
      </w:r>
    </w:p>
    <w:p w14:paraId="21AB9E6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Derwent Road",</w:t>
      </w:r>
    </w:p>
    <w:p w14:paraId="4FE7AE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w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617A4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3FF869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0CDBF09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-bound",</w:t>
      </w:r>
    </w:p>
    <w:p w14:paraId="6CAA2D4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228,</w:t>
      </w:r>
    </w:p>
    <w:p w14:paraId="57987EE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95</w:t>
      </w:r>
    </w:p>
    <w:p w14:paraId="1049F42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0027926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9270E1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3",</w:t>
      </w:r>
    </w:p>
    <w:p w14:paraId="3A538D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78869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4",</w:t>
      </w:r>
    </w:p>
    <w:p w14:paraId="54D047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aroni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roft",</w:t>
      </w:r>
    </w:p>
    <w:p w14:paraId="554231F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aroni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roft",</w:t>
      </w:r>
    </w:p>
    <w:p w14:paraId="6783705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879F9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locality": "Highwoods, Colchester",</w:t>
      </w:r>
    </w:p>
    <w:p w14:paraId="3A59DE7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24B832E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985A02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868,</w:t>
      </w:r>
    </w:p>
    <w:p w14:paraId="265F03D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158</w:t>
      </w:r>
    </w:p>
    <w:p w14:paraId="2624187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1CC60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890C15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3",</w:t>
      </w:r>
    </w:p>
    <w:p w14:paraId="5455B09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663B0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68Y",</w:t>
      </w:r>
    </w:p>
    <w:p w14:paraId="698820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Pinecrof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Gardens",</w:t>
      </w:r>
    </w:p>
    <w:p w14:paraId="266455C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Pinecrof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Gardens",</w:t>
      </w:r>
    </w:p>
    <w:p w14:paraId="723A9A4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gwjt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D3DE6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AB3DF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W",</w:t>
      </w:r>
    </w:p>
    <w:p w14:paraId="417F0BF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1FB046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754,</w:t>
      </w:r>
    </w:p>
    <w:p w14:paraId="55E5D9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765</w:t>
      </w:r>
    </w:p>
    <w:p w14:paraId="6DE5935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1B52465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E60B0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4",</w:t>
      </w:r>
    </w:p>
    <w:p w14:paraId="1E546A6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278284A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2",</w:t>
      </w:r>
    </w:p>
    <w:p w14:paraId="5528AE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Victoria Gardens",</w:t>
      </w:r>
    </w:p>
    <w:p w14:paraId="14BA38B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Victoria Gardens",</w:t>
      </w:r>
    </w:p>
    <w:p w14:paraId="471DA4E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74B4F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7F48673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W",</w:t>
      </w:r>
    </w:p>
    <w:p w14:paraId="17AD703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3B5EA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959,</w:t>
      </w:r>
    </w:p>
    <w:p w14:paraId="24EB934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485</w:t>
      </w:r>
    </w:p>
    <w:p w14:paraId="7C7CC61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9C8DB1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988EC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5",</w:t>
      </w:r>
    </w:p>
    <w:p w14:paraId="64DEFB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5954E5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1",</w:t>
      </w:r>
    </w:p>
    <w:p w14:paraId="28FCCD2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Spindle Wood",</w:t>
      </w:r>
    </w:p>
    <w:p w14:paraId="05575C2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Spindle Wood",</w:t>
      </w:r>
    </w:p>
    <w:p w14:paraId="0377689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F323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08AE27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E",</w:t>
      </w:r>
    </w:p>
    <w:p w14:paraId="1C341B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0BB07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164,</w:t>
      </w:r>
    </w:p>
    <w:p w14:paraId="597E40C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501</w:t>
      </w:r>
    </w:p>
    <w:p w14:paraId="5B8770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5E55C0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B097C8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7",</w:t>
      </w:r>
    </w:p>
    <w:p w14:paraId="35FAE8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5C3309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2456B",</w:t>
      </w:r>
    </w:p>
    <w:p w14:paraId="5C2BB1F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Highwood Square (Stop 3)",</w:t>
      </w:r>
    </w:p>
    <w:p w14:paraId="1357826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Highwood Square",</w:t>
      </w:r>
    </w:p>
    <w:p w14:paraId="1F31DD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awm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6FD8B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7D84E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W",</w:t>
      </w:r>
    </w:p>
    <w:p w14:paraId="2038CA5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indicator": "Stop 3",</w:t>
      </w:r>
    </w:p>
    <w:p w14:paraId="3DB7E48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048,</w:t>
      </w:r>
    </w:p>
    <w:p w14:paraId="52C685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805</w:t>
      </w:r>
    </w:p>
    <w:p w14:paraId="24FD634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</w:t>
      </w:r>
    </w:p>
    <w:p w14:paraId="27D5C54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],</w:t>
      </w:r>
    </w:p>
    <w:p w14:paraId="4EFEEB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id": "https://transportapi.com/v3/uk/bus/route/FESX/65/outbound/1500AA20/2020-05-15/07:10/timetable.json?app_id=9e91c41c&amp;app_key=ebaa5b9461f7f42778146f909073d17a"</w:t>
      </w:r>
    </w:p>
    <w:p w14:paraId="2AA6DDBB" w14:textId="248FD1EB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>}</w:t>
      </w:r>
    </w:p>
    <w:sectPr w:rsidR="00D909CD" w:rsidRPr="00D90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Ta3NDQAEiaWpko6SsGpxcWZ+XkgBUa1AJPZsyssAAAA"/>
  </w:docVars>
  <w:rsids>
    <w:rsidRoot w:val="006A4A4B"/>
    <w:rsid w:val="000417B1"/>
    <w:rsid w:val="00063052"/>
    <w:rsid w:val="001A4C8D"/>
    <w:rsid w:val="00306852"/>
    <w:rsid w:val="004156DB"/>
    <w:rsid w:val="00431CD5"/>
    <w:rsid w:val="006A4A4B"/>
    <w:rsid w:val="0088358D"/>
    <w:rsid w:val="00B66DC0"/>
    <w:rsid w:val="00C073E7"/>
    <w:rsid w:val="00C71A21"/>
    <w:rsid w:val="00D9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BC8AE"/>
  <w15:chartTrackingRefBased/>
  <w15:docId w15:val="{2DDABE87-9FC1-4C01-AFC7-4EBD7157E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9C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3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4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g-scope">
    <w:name w:val="ng-scope"/>
    <w:basedOn w:val="DefaultParagraphFont"/>
    <w:rsid w:val="004156DB"/>
  </w:style>
  <w:style w:type="character" w:styleId="Hyperlink">
    <w:name w:val="Hyperlink"/>
    <w:basedOn w:val="DefaultParagraphFont"/>
    <w:uiPriority w:val="99"/>
    <w:unhideWhenUsed/>
    <w:rsid w:val="00415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6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71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31CD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073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portapi.com/v3/uk/bus/services/FESX:65.json?app_id=9e91c41c&amp;app_key=ebaa5b9461f7f42778146f909073d17a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eveloper.transportapi.com/docs?raml=https://transportapi.com/v3/raml/transportapi.ra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transportapi.com/v3/uk/bus/route/FESX/65/outbound/1500AA20/2020-05-15/07:10/timetable.json?app_id=9e91c41c&amp;app_key=ebaa5b9461f7f42778146f909073d17a&amp;edge_geometry=false&amp;stops=ALL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transportapi.com/v3/uk/bus/stop/1500AA20/2020-05-15/07:10/timetable.json?app_id=9e91c41c&amp;app_key=ebaa5b9461f7f42778146f909073d17a&amp;group=route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transportapi.com/v3/uk/bus/stop/1500AA20/live.json?app_id=9e91c41c&amp;app_key=ebaa5b9461f7f42778146f909073d17a&amp;group=route&amp;nextbuses=y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217</Words>
  <Characters>18337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elsh</dc:creator>
  <cp:keywords/>
  <dc:description/>
  <cp:lastModifiedBy>tom welsh</cp:lastModifiedBy>
  <cp:revision>8</cp:revision>
  <dcterms:created xsi:type="dcterms:W3CDTF">2020-05-15T22:03:00Z</dcterms:created>
  <dcterms:modified xsi:type="dcterms:W3CDTF">2020-05-17T17:30:00Z</dcterms:modified>
</cp:coreProperties>
</file>